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61C18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  <w:r w:rsidRPr="006C7902"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  <w:t>Individual research plan</w:t>
      </w:r>
    </w:p>
    <w:p w14:paraId="0E10BD82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eastAsia="Times New Roman" w:hAnsi="Times New Roman" w:cs="Times New Roman"/>
          <w:b/>
          <w:bCs/>
          <w:lang w:val="en-GB" w:eastAsia="pl-PL"/>
        </w:rPr>
        <w:t>Of a PhD student of the Doctoral School at the University of Silesia in Katowice</w:t>
      </w:r>
    </w:p>
    <w:p w14:paraId="3342D036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</w:p>
    <w:p w14:paraId="253A72FF" w14:textId="7B4476AF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hAnsi="Times New Roman" w:cs="Times New Roman"/>
          <w:lang w:val="en-GB" w:eastAsia="pl-PL"/>
        </w:rPr>
        <w:t xml:space="preserve">Date of the beginning of education: </w:t>
      </w:r>
      <w:bookmarkStart w:id="0" w:name="_GoBack"/>
      <w:bookmarkEnd w:id="0"/>
      <w:r w:rsidR="007261BE">
        <w:rPr>
          <w:rFonts w:ascii="Times New Roman" w:hAnsi="Times New Roman" w:cs="Times New Roman"/>
          <w:lang w:val="en-GB" w:eastAsia="pl-PL"/>
        </w:rPr>
        <w:t xml:space="preserve">the </w:t>
      </w:r>
      <w:r w:rsidRPr="006C7902">
        <w:rPr>
          <w:rFonts w:ascii="Times New Roman" w:hAnsi="Times New Roman" w:cs="Times New Roman"/>
          <w:lang w:val="en-GB" w:eastAsia="pl-PL"/>
        </w:rPr>
        <w:t xml:space="preserve">academic year </w:t>
      </w:r>
      <w:r w:rsidR="008605ED">
        <w:rPr>
          <w:rFonts w:ascii="Times New Roman" w:hAnsi="Times New Roman" w:cs="Times New Roman"/>
          <w:lang w:val="en-GB" w:eastAsia="pl-PL"/>
        </w:rPr>
        <w:t>2020/2021</w:t>
      </w:r>
    </w:p>
    <w:p w14:paraId="4E5A7023" w14:textId="77777777" w:rsidR="004C7BA7" w:rsidRPr="006C7902" w:rsidRDefault="004C7BA7" w:rsidP="004C7BA7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14:paraId="7E8CBDD6" w14:textId="77777777" w:rsidR="004C7BA7" w:rsidRPr="006C7902" w:rsidRDefault="004C7BA7" w:rsidP="004C7BA7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14:paraId="785BB3C0" w14:textId="3994CD94" w:rsidR="004C7BA7" w:rsidRPr="003B6CF2" w:rsidRDefault="004C7BA7" w:rsidP="003B6CF2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 w:rsidRPr="003B6CF2">
        <w:rPr>
          <w:rFonts w:ascii="Times New Roman" w:hAnsi="Times New Roman"/>
          <w:b/>
          <w:lang w:val="en-GB" w:eastAsia="pl-PL"/>
        </w:rPr>
        <w:t>Data of the PhD student and information about the supervisors</w:t>
      </w:r>
    </w:p>
    <w:p w14:paraId="53F9CE62" w14:textId="77777777" w:rsidR="006C7902" w:rsidRPr="006C7902" w:rsidRDefault="006C7902" w:rsidP="004C7BA7">
      <w:pPr>
        <w:spacing w:after="0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710BB413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the PhD student:</w:t>
      </w:r>
    </w:p>
    <w:p w14:paraId="69082952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14:paraId="792628B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7F422CF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BE839A2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ORCID:</w:t>
      </w:r>
    </w:p>
    <w:p w14:paraId="16F80546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14:paraId="43EF070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3EC6A2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5FB17498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Scientific discipline:</w:t>
      </w:r>
    </w:p>
    <w:p w14:paraId="35D2D2E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3F26A31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5E0DE6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3A519BF3" w14:textId="50BDCDDF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a PhD supervisor (or supervisors), degree or scientific title, a unit in whi</w:t>
      </w:r>
      <w:r w:rsidR="00776C9A" w:rsidRPr="006C7902">
        <w:rPr>
          <w:rFonts w:ascii="Times New Roman" w:hAnsi="Times New Roman"/>
          <w:lang w:val="en-GB" w:eastAsia="pl-PL"/>
        </w:rPr>
        <w:t>ch supervisor (or supervisors) i</w:t>
      </w:r>
      <w:r w:rsidRPr="006C7902">
        <w:rPr>
          <w:rFonts w:ascii="Times New Roman" w:hAnsi="Times New Roman"/>
          <w:lang w:val="en-GB" w:eastAsia="pl-PL"/>
        </w:rPr>
        <w:t>s (are) employed:</w:t>
      </w:r>
    </w:p>
    <w:p w14:paraId="67D8955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AE6F3B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91F9E27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1D02F15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4F1992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138C70DD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surname of the auxiliary supervisor (if designated):</w:t>
      </w:r>
    </w:p>
    <w:p w14:paraId="0DD29B04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63919BE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417CB2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FD8B0BD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The planned title of the doctoral dissertation:</w:t>
      </w:r>
    </w:p>
    <w:p w14:paraId="3701374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44B15E01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3701857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E62A27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90069EF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br w:type="page"/>
      </w:r>
    </w:p>
    <w:p w14:paraId="6FECA51A" w14:textId="77777777" w:rsidR="004C7BA7" w:rsidRPr="006C7902" w:rsidRDefault="004C7BA7" w:rsidP="004C7BA7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lastRenderedPageBreak/>
        <w:t>Information on the planned doctoral dissertation</w:t>
      </w:r>
    </w:p>
    <w:p w14:paraId="6486C7E3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21AF299B" w14:textId="77777777" w:rsidR="004C7BA7" w:rsidRPr="006C7902" w:rsidRDefault="004C7BA7" w:rsidP="004C7BA7">
      <w:pPr>
        <w:pStyle w:val="Akapitzlist"/>
        <w:numPr>
          <w:ilvl w:val="0"/>
          <w:numId w:val="3"/>
        </w:numPr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hAnsi="Times New Roman"/>
          <w:bCs/>
          <w:lang w:val="en-GB"/>
        </w:rPr>
        <w:t>Description of the planned doctoral dissertation (up to 3000 characters, including spaces)</w:t>
      </w:r>
    </w:p>
    <w:p w14:paraId="57DBE67D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2A2638AE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7593AF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536C6DA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17785D8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5156717B" w14:textId="5B44D8F8" w:rsidR="004C7BA7" w:rsidRPr="006C7902" w:rsidRDefault="004C7BA7" w:rsidP="004C7BA7">
      <w:pPr>
        <w:pStyle w:val="Akapitzlist"/>
        <w:numPr>
          <w:ilvl w:val="0"/>
          <w:numId w:val="3"/>
        </w:numPr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hAnsi="Times New Roman"/>
          <w:bCs/>
          <w:lang w:val="en-GB"/>
        </w:rPr>
        <w:t xml:space="preserve">Research questions/problems, </w:t>
      </w:r>
      <w:r w:rsidR="007261BE">
        <w:rPr>
          <w:rFonts w:ascii="Times New Roman" w:hAnsi="Times New Roman"/>
          <w:bCs/>
          <w:lang w:val="en-GB"/>
        </w:rPr>
        <w:t xml:space="preserve">the </w:t>
      </w:r>
      <w:r w:rsidRPr="006C7902">
        <w:rPr>
          <w:rFonts w:ascii="Times New Roman" w:hAnsi="Times New Roman"/>
          <w:bCs/>
          <w:lang w:val="en-GB"/>
        </w:rPr>
        <w:t>main hypothesis of the doctoral dissertation, methodology (up to 1800 characters including spaces)</w:t>
      </w:r>
    </w:p>
    <w:p w14:paraId="7C4C567E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179F25A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F7501B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6D089B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94064C9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5667400B" w14:textId="77777777" w:rsidR="004C7BA7" w:rsidRPr="006C7902" w:rsidRDefault="004C7BA7" w:rsidP="004C7BA7">
      <w:pPr>
        <w:pStyle w:val="Akapitzlist"/>
        <w:numPr>
          <w:ilvl w:val="0"/>
          <w:numId w:val="3"/>
        </w:numPr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hAnsi="Times New Roman"/>
          <w:bCs/>
          <w:lang w:val="en-GB"/>
        </w:rPr>
        <w:t>The current state of knowledge in the field of the topic of the doctoral dissertation, the importance of results for the development of a given field and scientific discipline (up to 1800 characters including spaces)</w:t>
      </w:r>
    </w:p>
    <w:p w14:paraId="5210DBB5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6BC9964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2F98093A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76A6B648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4ABDB8B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</w:p>
    <w:p w14:paraId="00125936" w14:textId="77777777" w:rsidR="004C7BA7" w:rsidRPr="006C7902" w:rsidRDefault="004C7BA7" w:rsidP="004C7BA7">
      <w:pPr>
        <w:pStyle w:val="Akapitzlist"/>
        <w:numPr>
          <w:ilvl w:val="0"/>
          <w:numId w:val="3"/>
        </w:numPr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hAnsi="Times New Roman"/>
          <w:bCs/>
          <w:lang w:val="en-GB"/>
        </w:rPr>
        <w:t>Literature constituting the basis for the prepared doctoral dissertation (maximum 30 items)</w:t>
      </w:r>
    </w:p>
    <w:p w14:paraId="5AF52DE1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0AEDF29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580A13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12B669D8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B073E4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FED66E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3191E42B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lang w:val="en-GB" w:eastAsia="pl-PL"/>
        </w:rPr>
      </w:pPr>
    </w:p>
    <w:p w14:paraId="44EB1233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br w:type="page"/>
      </w:r>
    </w:p>
    <w:p w14:paraId="0925FA6F" w14:textId="77777777" w:rsidR="004C7BA7" w:rsidRPr="006C7902" w:rsidRDefault="004C7BA7" w:rsidP="004C7BA7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sz w:val="20"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lastRenderedPageBreak/>
        <w:t>The schedule of work on the doctoral dissertation (planned research tasks), divided by the years of education</w:t>
      </w:r>
    </w:p>
    <w:p w14:paraId="110527E1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val="en-GB" w:eastAsia="pl-PL"/>
        </w:rPr>
      </w:pPr>
    </w:p>
    <w:p w14:paraId="0DD79505" w14:textId="173B5BFE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 xml:space="preserve">The schedule is a binding </w:t>
      </w:r>
      <w:proofErr w:type="spellStart"/>
      <w:r w:rsidRPr="006C7902">
        <w:rPr>
          <w:rFonts w:ascii="Times New Roman" w:hAnsi="Times New Roman"/>
          <w:sz w:val="20"/>
          <w:lang w:val="en-GB" w:eastAsia="pl-PL"/>
        </w:rPr>
        <w:t>catalog</w:t>
      </w:r>
      <w:proofErr w:type="spellEnd"/>
      <w:r w:rsidRPr="006C7902">
        <w:rPr>
          <w:rFonts w:ascii="Times New Roman" w:hAnsi="Times New Roman"/>
          <w:sz w:val="20"/>
          <w:lang w:val="en-GB" w:eastAsia="pl-PL"/>
        </w:rPr>
        <w:t xml:space="preserve"> of tasks that the PhD student undertakes to perform. Please enter both already implemented and planned activities (with the greatest possible precision at the moment). </w:t>
      </w:r>
    </w:p>
    <w:p w14:paraId="227C8FB9" w14:textId="77777777" w:rsidR="004C7BA7" w:rsidRPr="006C7902" w:rsidRDefault="004C7BA7" w:rsidP="004C7BA7">
      <w:pPr>
        <w:pStyle w:val="Akapitzlist"/>
        <w:spacing w:after="0"/>
        <w:ind w:left="0"/>
        <w:rPr>
          <w:rFonts w:ascii="Times New Roman" w:hAnsi="Times New Roman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4C7BA7" w:rsidRPr="006C7902" w14:paraId="5D346125" w14:textId="77777777" w:rsidTr="00C337F3">
        <w:trPr>
          <w:trHeight w:val="539"/>
        </w:trPr>
        <w:tc>
          <w:tcPr>
            <w:tcW w:w="578" w:type="dxa"/>
            <w:vAlign w:val="center"/>
          </w:tcPr>
          <w:p w14:paraId="1FA27AC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2409" w:type="dxa"/>
            <w:vAlign w:val="center"/>
          </w:tcPr>
          <w:p w14:paraId="374E1F6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ame of a task</w:t>
            </w:r>
          </w:p>
        </w:tc>
        <w:tc>
          <w:tcPr>
            <w:tcW w:w="2977" w:type="dxa"/>
            <w:vAlign w:val="center"/>
          </w:tcPr>
          <w:p w14:paraId="4B189CB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me of realization (from-to)</w:t>
            </w:r>
          </w:p>
        </w:tc>
        <w:tc>
          <w:tcPr>
            <w:tcW w:w="3249" w:type="dxa"/>
            <w:vAlign w:val="center"/>
          </w:tcPr>
          <w:p w14:paraId="0A403B6C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Short description</w:t>
            </w:r>
          </w:p>
        </w:tc>
      </w:tr>
      <w:tr w:rsidR="004C7BA7" w:rsidRPr="006C7902" w14:paraId="65AF483F" w14:textId="77777777" w:rsidTr="00C337F3">
        <w:trPr>
          <w:trHeight w:val="1160"/>
        </w:trPr>
        <w:tc>
          <w:tcPr>
            <w:tcW w:w="9213" w:type="dxa"/>
            <w:gridSpan w:val="4"/>
            <w:vAlign w:val="center"/>
          </w:tcPr>
          <w:p w14:paraId="3D7FAA2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val="en-GB"/>
              </w:rPr>
              <w:t>st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 xml:space="preserve"> year of education</w:t>
            </w:r>
          </w:p>
        </w:tc>
      </w:tr>
      <w:tr w:rsidR="004C7BA7" w:rsidRPr="006C7902" w14:paraId="0C0F3180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10738DE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.1</w:t>
            </w:r>
          </w:p>
        </w:tc>
        <w:tc>
          <w:tcPr>
            <w:tcW w:w="2409" w:type="dxa"/>
            <w:vAlign w:val="center"/>
          </w:tcPr>
          <w:p w14:paraId="3C188C4C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14CB193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4E9382D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7EC799F0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3DEAA23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.2</w:t>
            </w:r>
          </w:p>
        </w:tc>
        <w:tc>
          <w:tcPr>
            <w:tcW w:w="2409" w:type="dxa"/>
            <w:vAlign w:val="center"/>
          </w:tcPr>
          <w:p w14:paraId="6D5ED47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6A0A2FB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23D6B41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5A437C48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4A69863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.3</w:t>
            </w:r>
          </w:p>
        </w:tc>
        <w:tc>
          <w:tcPr>
            <w:tcW w:w="2409" w:type="dxa"/>
            <w:vAlign w:val="center"/>
          </w:tcPr>
          <w:p w14:paraId="4D4FF4A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0F6A903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062BD2D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2DE7B441" w14:textId="77777777" w:rsidTr="00C337F3">
        <w:trPr>
          <w:trHeight w:val="1160"/>
        </w:trPr>
        <w:tc>
          <w:tcPr>
            <w:tcW w:w="9213" w:type="dxa"/>
            <w:gridSpan w:val="4"/>
            <w:vAlign w:val="center"/>
          </w:tcPr>
          <w:p w14:paraId="6A03C69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val="en-GB"/>
              </w:rPr>
              <w:t>nd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 xml:space="preserve"> year of education</w:t>
            </w:r>
          </w:p>
        </w:tc>
      </w:tr>
      <w:tr w:rsidR="004C7BA7" w:rsidRPr="006C7902" w14:paraId="5B2416CB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2CFAEA1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I.1</w:t>
            </w:r>
          </w:p>
        </w:tc>
        <w:tc>
          <w:tcPr>
            <w:tcW w:w="2409" w:type="dxa"/>
            <w:vAlign w:val="center"/>
          </w:tcPr>
          <w:p w14:paraId="30F280D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6244A85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7EFA15D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6A638563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128B4D2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I.2</w:t>
            </w:r>
          </w:p>
        </w:tc>
        <w:tc>
          <w:tcPr>
            <w:tcW w:w="2409" w:type="dxa"/>
            <w:vAlign w:val="center"/>
          </w:tcPr>
          <w:p w14:paraId="051C929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34314DA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627CD77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5817A1C5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070122E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51A495A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320E78D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703FBBE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1DA5E64C" w14:textId="77777777" w:rsidR="004C7BA7" w:rsidRPr="006C7902" w:rsidRDefault="004C7BA7" w:rsidP="004C7BA7">
      <w:pPr>
        <w:rPr>
          <w:lang w:val="en-GB"/>
        </w:rPr>
      </w:pPr>
      <w:r w:rsidRPr="006C7902">
        <w:rPr>
          <w:lang w:val="en-GB"/>
        </w:rPr>
        <w:br w:type="page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4C7BA7" w:rsidRPr="006C7902" w14:paraId="66ADFC18" w14:textId="77777777" w:rsidTr="00C337F3">
        <w:trPr>
          <w:trHeight w:val="1160"/>
        </w:trPr>
        <w:tc>
          <w:tcPr>
            <w:tcW w:w="9213" w:type="dxa"/>
            <w:gridSpan w:val="4"/>
            <w:vAlign w:val="center"/>
          </w:tcPr>
          <w:p w14:paraId="0080C26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lastRenderedPageBreak/>
              <w:t>3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val="en-GB"/>
              </w:rPr>
              <w:t>rd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 xml:space="preserve"> year of education</w:t>
            </w:r>
          </w:p>
        </w:tc>
      </w:tr>
      <w:tr w:rsidR="004C7BA7" w:rsidRPr="006C7902" w14:paraId="004352AF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3BAD246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II.1</w:t>
            </w:r>
          </w:p>
        </w:tc>
        <w:tc>
          <w:tcPr>
            <w:tcW w:w="2409" w:type="dxa"/>
            <w:vAlign w:val="center"/>
          </w:tcPr>
          <w:p w14:paraId="7C5A2FC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2AE7AD2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14EA6C2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372066F6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31C7C07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II.2</w:t>
            </w:r>
          </w:p>
        </w:tc>
        <w:tc>
          <w:tcPr>
            <w:tcW w:w="2409" w:type="dxa"/>
            <w:vAlign w:val="center"/>
          </w:tcPr>
          <w:p w14:paraId="57306F1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78230BB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7384579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038BF421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711ACCF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2C37467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5F97894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5379D27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35E41939" w14:textId="77777777" w:rsidTr="00C337F3">
        <w:trPr>
          <w:trHeight w:val="1160"/>
        </w:trPr>
        <w:tc>
          <w:tcPr>
            <w:tcW w:w="9213" w:type="dxa"/>
            <w:gridSpan w:val="4"/>
            <w:vAlign w:val="center"/>
          </w:tcPr>
          <w:p w14:paraId="2B2141B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4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val="en-GB"/>
              </w:rPr>
              <w:t>th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 xml:space="preserve"> year of education</w:t>
            </w:r>
          </w:p>
        </w:tc>
      </w:tr>
      <w:tr w:rsidR="004C7BA7" w:rsidRPr="006C7902" w14:paraId="673D94F5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0AA87B9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V.1</w:t>
            </w:r>
          </w:p>
        </w:tc>
        <w:tc>
          <w:tcPr>
            <w:tcW w:w="2409" w:type="dxa"/>
            <w:vAlign w:val="center"/>
          </w:tcPr>
          <w:p w14:paraId="7C995E09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22B982D9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41DD70C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40BF5EDF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40885A1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V.2</w:t>
            </w:r>
          </w:p>
        </w:tc>
        <w:tc>
          <w:tcPr>
            <w:tcW w:w="2409" w:type="dxa"/>
            <w:vAlign w:val="center"/>
          </w:tcPr>
          <w:p w14:paraId="49F4EB1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53EB96D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1005920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5071EB6C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08A76C6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19F75C2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419713B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5BDD361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3D6175DC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p w14:paraId="5EF35AC7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val="en-GB" w:eastAsia="pl-PL"/>
        </w:rPr>
      </w:pPr>
    </w:p>
    <w:p w14:paraId="38EE66AD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val="en-GB" w:eastAsia="pl-PL"/>
        </w:rPr>
      </w:pPr>
    </w:p>
    <w:p w14:paraId="2CE5C148" w14:textId="13B80F9B" w:rsidR="004C7BA7" w:rsidRPr="006C7902" w:rsidRDefault="007261BE" w:rsidP="004C7BA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The p</w:t>
      </w:r>
      <w:r w:rsidR="004C7BA7" w:rsidRPr="006C7902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lanned date for submitting the doctoral dissertation (</w:t>
      </w:r>
      <w:r w:rsidR="005A6C85" w:rsidRPr="006C7902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day</w:t>
      </w:r>
      <w:r w:rsidR="004C7BA7" w:rsidRPr="006C7902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, month, year):</w:t>
      </w:r>
    </w:p>
    <w:p w14:paraId="0534B71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</w:p>
    <w:p w14:paraId="52615961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</w:p>
    <w:p w14:paraId="7BAEBE85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9CFDDD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br w:type="page"/>
      </w:r>
    </w:p>
    <w:p w14:paraId="367D6B2D" w14:textId="77777777" w:rsidR="004C7BA7" w:rsidRPr="006C7902" w:rsidRDefault="004C7BA7" w:rsidP="004C7BA7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lastRenderedPageBreak/>
        <w:t>Scientific publications</w:t>
      </w:r>
    </w:p>
    <w:p w14:paraId="04856582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0C93DCA2" w14:textId="77777777" w:rsidR="004C7BA7" w:rsidRPr="006C7902" w:rsidRDefault="004C7BA7" w:rsidP="004C7BA7">
      <w:pPr>
        <w:pStyle w:val="Akapitzlist"/>
        <w:spacing w:after="0"/>
        <w:ind w:left="0"/>
        <w:rPr>
          <w:rFonts w:ascii="Times New Roman" w:hAnsi="Times New Roman"/>
          <w:sz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>Please enter both publications already issued, accepted for publication, sent for review, and planned (with the greatest possible precision at a given time).</w:t>
      </w:r>
    </w:p>
    <w:p w14:paraId="1F83F35E" w14:textId="77777777" w:rsidR="004C7BA7" w:rsidRPr="006C7902" w:rsidRDefault="004C7BA7" w:rsidP="004C7BA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2409"/>
        <w:gridCol w:w="2977"/>
        <w:gridCol w:w="3249"/>
      </w:tblGrid>
      <w:tr w:rsidR="004C7BA7" w:rsidRPr="006C7902" w14:paraId="7E375A7D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241C1FB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2409" w:type="dxa"/>
            <w:vAlign w:val="center"/>
          </w:tcPr>
          <w:p w14:paraId="65F861C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tle / subject</w:t>
            </w:r>
          </w:p>
        </w:tc>
        <w:tc>
          <w:tcPr>
            <w:tcW w:w="2977" w:type="dxa"/>
            <w:vAlign w:val="center"/>
          </w:tcPr>
          <w:p w14:paraId="04CCDE8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place and time of publication</w:t>
            </w:r>
          </w:p>
        </w:tc>
        <w:tc>
          <w:tcPr>
            <w:tcW w:w="3249" w:type="dxa"/>
            <w:vAlign w:val="center"/>
          </w:tcPr>
          <w:p w14:paraId="50E0E939" w14:textId="77777777" w:rsidR="004C7BA7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related task number</w:t>
            </w:r>
          </w:p>
          <w:p w14:paraId="4281877B" w14:textId="01E4F639" w:rsidR="007261BE" w:rsidRPr="006C7902" w:rsidRDefault="007261BE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(from the schedule)</w:t>
            </w:r>
          </w:p>
        </w:tc>
      </w:tr>
      <w:tr w:rsidR="004C7BA7" w:rsidRPr="006C7902" w14:paraId="73714E8F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2C97615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409" w:type="dxa"/>
            <w:vAlign w:val="center"/>
          </w:tcPr>
          <w:p w14:paraId="467D86F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58B08FF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088F104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607D4A5E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5CDFB61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2409" w:type="dxa"/>
            <w:vAlign w:val="center"/>
          </w:tcPr>
          <w:p w14:paraId="0D58763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15BC76E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7A2B0C2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60BAE002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419AE61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6E7905EC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33E51038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75ABF3F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7C309D0A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p w14:paraId="7005938C" w14:textId="77777777" w:rsidR="004C7BA7" w:rsidRPr="006C7902" w:rsidRDefault="004C7BA7" w:rsidP="004C7BA7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t>Evaluation achievements in the field of art (if applicable)</w:t>
      </w:r>
    </w:p>
    <w:p w14:paraId="20FA5913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3F37E114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>Please enter both the already implemented and planned achievements (with the greatest possible precision at a given moment).</w:t>
      </w:r>
    </w:p>
    <w:p w14:paraId="5DC2986D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0D5E777A" w14:textId="77777777" w:rsidR="004C7BA7" w:rsidRPr="006C7902" w:rsidRDefault="004C7BA7" w:rsidP="004C7BA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2409"/>
        <w:gridCol w:w="2977"/>
        <w:gridCol w:w="3249"/>
      </w:tblGrid>
      <w:tr w:rsidR="004C7BA7" w:rsidRPr="006C7902" w14:paraId="439A4F90" w14:textId="77777777" w:rsidTr="00C337F3">
        <w:trPr>
          <w:trHeight w:val="1160"/>
        </w:trPr>
        <w:tc>
          <w:tcPr>
            <w:tcW w:w="421" w:type="dxa"/>
            <w:vAlign w:val="center"/>
          </w:tcPr>
          <w:p w14:paraId="7C1A29A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2409" w:type="dxa"/>
            <w:vAlign w:val="center"/>
          </w:tcPr>
          <w:p w14:paraId="12BDF86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tle / subject</w:t>
            </w:r>
          </w:p>
        </w:tc>
        <w:tc>
          <w:tcPr>
            <w:tcW w:w="2977" w:type="dxa"/>
            <w:vAlign w:val="center"/>
          </w:tcPr>
          <w:p w14:paraId="1CEFCC4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me and place of achievement</w:t>
            </w:r>
          </w:p>
        </w:tc>
        <w:tc>
          <w:tcPr>
            <w:tcW w:w="3249" w:type="dxa"/>
            <w:vAlign w:val="center"/>
          </w:tcPr>
          <w:p w14:paraId="367BB9F9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description of activity</w:t>
            </w:r>
          </w:p>
        </w:tc>
      </w:tr>
      <w:tr w:rsidR="004C7BA7" w:rsidRPr="006C7902" w14:paraId="7F073303" w14:textId="77777777" w:rsidTr="00C337F3">
        <w:trPr>
          <w:trHeight w:val="1160"/>
        </w:trPr>
        <w:tc>
          <w:tcPr>
            <w:tcW w:w="421" w:type="dxa"/>
            <w:vAlign w:val="center"/>
          </w:tcPr>
          <w:p w14:paraId="11EB137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409" w:type="dxa"/>
            <w:vAlign w:val="center"/>
          </w:tcPr>
          <w:p w14:paraId="02559E8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29AEAD8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2D43044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39A55E67" w14:textId="77777777" w:rsidTr="00C337F3">
        <w:trPr>
          <w:trHeight w:val="1160"/>
        </w:trPr>
        <w:tc>
          <w:tcPr>
            <w:tcW w:w="421" w:type="dxa"/>
            <w:vAlign w:val="center"/>
          </w:tcPr>
          <w:p w14:paraId="523CEE8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409" w:type="dxa"/>
            <w:vAlign w:val="center"/>
          </w:tcPr>
          <w:p w14:paraId="0697956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004A3FAC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3B795B0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6288FF19" w14:textId="77777777" w:rsidTr="00C337F3">
        <w:trPr>
          <w:trHeight w:val="1160"/>
        </w:trPr>
        <w:tc>
          <w:tcPr>
            <w:tcW w:w="421" w:type="dxa"/>
            <w:vAlign w:val="center"/>
          </w:tcPr>
          <w:p w14:paraId="1823754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2355FE4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3509B8F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5109081C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3CAF559F" w14:textId="77777777" w:rsidR="004C7BA7" w:rsidRPr="006C7902" w:rsidRDefault="004C7BA7" w:rsidP="004C7BA7">
      <w:pPr>
        <w:rPr>
          <w:rFonts w:ascii="Times New Roman" w:eastAsia="Times New Roman" w:hAnsi="Times New Roman" w:cs="Times New Roman"/>
          <w:b/>
          <w:szCs w:val="20"/>
          <w:lang w:val="en-GB" w:eastAsia="pl-PL"/>
        </w:rPr>
      </w:pPr>
    </w:p>
    <w:p w14:paraId="397ABFF9" w14:textId="2F739F35" w:rsidR="00346DBC" w:rsidRPr="006C7902" w:rsidRDefault="00346DBC" w:rsidP="00346DBC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lastRenderedPageBreak/>
        <w:t>Conferences</w:t>
      </w:r>
    </w:p>
    <w:p w14:paraId="6C13B5AA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val="en-GB" w:eastAsia="pl-PL"/>
        </w:rPr>
      </w:pPr>
    </w:p>
    <w:p w14:paraId="4B2D3CC2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>Please enter both the conferences in which you have already participated (both actively and passively) and planned (with the greatest possible precision at a given moment).</w:t>
      </w:r>
    </w:p>
    <w:p w14:paraId="2180BE03" w14:textId="77777777" w:rsidR="004C7BA7" w:rsidRPr="006C7902" w:rsidRDefault="004C7BA7" w:rsidP="004C7BA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2409"/>
        <w:gridCol w:w="2977"/>
        <w:gridCol w:w="3249"/>
      </w:tblGrid>
      <w:tr w:rsidR="004C7BA7" w:rsidRPr="006C7902" w14:paraId="3F4C07E3" w14:textId="77777777" w:rsidTr="00C337F3">
        <w:trPr>
          <w:trHeight w:val="1160"/>
        </w:trPr>
        <w:tc>
          <w:tcPr>
            <w:tcW w:w="421" w:type="dxa"/>
            <w:vAlign w:val="center"/>
          </w:tcPr>
          <w:p w14:paraId="6306434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2409" w:type="dxa"/>
            <w:vAlign w:val="center"/>
          </w:tcPr>
          <w:p w14:paraId="024F812A" w14:textId="3F05933F" w:rsidR="004C7BA7" w:rsidRPr="006C7902" w:rsidRDefault="00C40574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tle and type of presentat</w:t>
            </w:r>
            <w:r w:rsidR="004C7BA7"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o</w:t>
            </w:r>
            <w:r w:rsidR="004C7BA7"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</w:t>
            </w:r>
          </w:p>
        </w:tc>
        <w:tc>
          <w:tcPr>
            <w:tcW w:w="2977" w:type="dxa"/>
            <w:vAlign w:val="center"/>
          </w:tcPr>
          <w:p w14:paraId="3F1AEC98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opic or name of a conference</w:t>
            </w:r>
          </w:p>
        </w:tc>
        <w:tc>
          <w:tcPr>
            <w:tcW w:w="3249" w:type="dxa"/>
            <w:vAlign w:val="center"/>
          </w:tcPr>
          <w:p w14:paraId="06F34FE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organizer, place, date</w:t>
            </w:r>
          </w:p>
        </w:tc>
      </w:tr>
      <w:tr w:rsidR="004C7BA7" w:rsidRPr="006C7902" w14:paraId="16622F8C" w14:textId="77777777" w:rsidTr="00C337F3">
        <w:trPr>
          <w:trHeight w:val="1160"/>
        </w:trPr>
        <w:tc>
          <w:tcPr>
            <w:tcW w:w="421" w:type="dxa"/>
            <w:vAlign w:val="center"/>
          </w:tcPr>
          <w:p w14:paraId="62D75C3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409" w:type="dxa"/>
            <w:vAlign w:val="center"/>
          </w:tcPr>
          <w:p w14:paraId="7AF89DA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2EC46E4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40C666C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2995C8E0" w14:textId="77777777" w:rsidTr="00C337F3">
        <w:trPr>
          <w:trHeight w:val="1160"/>
        </w:trPr>
        <w:tc>
          <w:tcPr>
            <w:tcW w:w="421" w:type="dxa"/>
            <w:vAlign w:val="center"/>
          </w:tcPr>
          <w:p w14:paraId="4FC6D15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409" w:type="dxa"/>
            <w:vAlign w:val="center"/>
          </w:tcPr>
          <w:p w14:paraId="195AF63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51A55C0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4FC73DAC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022B2373" w14:textId="77777777" w:rsidTr="00C337F3">
        <w:trPr>
          <w:trHeight w:val="1160"/>
        </w:trPr>
        <w:tc>
          <w:tcPr>
            <w:tcW w:w="421" w:type="dxa"/>
            <w:vAlign w:val="center"/>
          </w:tcPr>
          <w:p w14:paraId="72480799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50586AB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6B02211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4BBBE41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4BFBB05E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p w14:paraId="11A9EBD5" w14:textId="77777777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t>Internships</w:t>
      </w:r>
    </w:p>
    <w:p w14:paraId="3EC90127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403E068A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>Please enter both completed and planned internships (with the greatest possible precision at the moment).</w:t>
      </w:r>
    </w:p>
    <w:p w14:paraId="268DC004" w14:textId="77777777" w:rsidR="004C7BA7" w:rsidRPr="006C7902" w:rsidRDefault="004C7BA7" w:rsidP="004C7BA7">
      <w:pPr>
        <w:spacing w:after="0" w:line="240" w:lineRule="auto"/>
        <w:rPr>
          <w:rFonts w:ascii="Times New Roman" w:hAnsi="Times New Roman"/>
          <w:b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2409"/>
        <w:gridCol w:w="2977"/>
        <w:gridCol w:w="3249"/>
      </w:tblGrid>
      <w:tr w:rsidR="004C7BA7" w:rsidRPr="006C7902" w14:paraId="6DF54DFC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270C11C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2409" w:type="dxa"/>
            <w:vAlign w:val="center"/>
          </w:tcPr>
          <w:p w14:paraId="1513AFB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aim</w:t>
            </w:r>
          </w:p>
        </w:tc>
        <w:tc>
          <w:tcPr>
            <w:tcW w:w="2977" w:type="dxa"/>
            <w:vAlign w:val="center"/>
          </w:tcPr>
          <w:p w14:paraId="2F494CA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place</w:t>
            </w:r>
          </w:p>
        </w:tc>
        <w:tc>
          <w:tcPr>
            <w:tcW w:w="3249" w:type="dxa"/>
            <w:vAlign w:val="center"/>
          </w:tcPr>
          <w:p w14:paraId="2A0DC96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me</w:t>
            </w:r>
          </w:p>
        </w:tc>
      </w:tr>
      <w:tr w:rsidR="004C7BA7" w:rsidRPr="006C7902" w14:paraId="31C999E2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76BDB24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409" w:type="dxa"/>
            <w:vAlign w:val="center"/>
          </w:tcPr>
          <w:p w14:paraId="666C759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69E876E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162558B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0453FE69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1E21436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409" w:type="dxa"/>
            <w:vAlign w:val="center"/>
          </w:tcPr>
          <w:p w14:paraId="7D247BA5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7BA85AF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04B73AB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4AB05144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2553AEA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1660127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7EB111E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6A07DCD9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692A6EC6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1BE8904D" w14:textId="77777777" w:rsidR="004C7BA7" w:rsidRPr="006C7902" w:rsidRDefault="004C7BA7" w:rsidP="004C7BA7">
      <w:pPr>
        <w:rPr>
          <w:rFonts w:ascii="Times New Roman" w:eastAsia="Times New Roman" w:hAnsi="Times New Roman" w:cs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br w:type="page"/>
      </w:r>
    </w:p>
    <w:p w14:paraId="43F4A2CE" w14:textId="77777777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lastRenderedPageBreak/>
        <w:t>Queries</w:t>
      </w:r>
    </w:p>
    <w:p w14:paraId="1B168198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49766601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>Please enter both completed and planned queries (with the greatest possible precision at the moment).</w:t>
      </w:r>
    </w:p>
    <w:p w14:paraId="5E3420A2" w14:textId="77777777" w:rsidR="004C7BA7" w:rsidRPr="006C7902" w:rsidRDefault="004C7BA7" w:rsidP="004C7BA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2409"/>
        <w:gridCol w:w="2977"/>
        <w:gridCol w:w="3249"/>
      </w:tblGrid>
      <w:tr w:rsidR="004C7BA7" w:rsidRPr="006C7902" w14:paraId="3B979621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10D4D2C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2409" w:type="dxa"/>
            <w:vAlign w:val="center"/>
          </w:tcPr>
          <w:p w14:paraId="4FA5D8C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aim</w:t>
            </w:r>
          </w:p>
        </w:tc>
        <w:tc>
          <w:tcPr>
            <w:tcW w:w="2977" w:type="dxa"/>
            <w:vAlign w:val="center"/>
          </w:tcPr>
          <w:p w14:paraId="287B348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place</w:t>
            </w:r>
          </w:p>
        </w:tc>
        <w:tc>
          <w:tcPr>
            <w:tcW w:w="3249" w:type="dxa"/>
            <w:vAlign w:val="center"/>
          </w:tcPr>
          <w:p w14:paraId="1999C7E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me</w:t>
            </w:r>
          </w:p>
        </w:tc>
      </w:tr>
      <w:tr w:rsidR="004C7BA7" w:rsidRPr="006C7902" w14:paraId="2FB001AD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4167515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409" w:type="dxa"/>
            <w:vAlign w:val="center"/>
          </w:tcPr>
          <w:p w14:paraId="33A78EC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3E1C6565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626AA10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325B20BC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0E3D20E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409" w:type="dxa"/>
            <w:vAlign w:val="center"/>
          </w:tcPr>
          <w:p w14:paraId="5A248D65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4751341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1148D68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3CF4B406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6D03936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3D3ABEB8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11B36CB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2B5D7F98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12AB20CD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p w14:paraId="4A160B0D" w14:textId="77777777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t>Grant applications</w:t>
      </w:r>
    </w:p>
    <w:p w14:paraId="4AB2BC8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2409"/>
        <w:gridCol w:w="2977"/>
        <w:gridCol w:w="3249"/>
      </w:tblGrid>
      <w:tr w:rsidR="004C7BA7" w:rsidRPr="008605ED" w14:paraId="5EF67D07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45F65EF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2409" w:type="dxa"/>
            <w:vAlign w:val="center"/>
          </w:tcPr>
          <w:p w14:paraId="17A68CE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project title</w:t>
            </w:r>
          </w:p>
          <w:p w14:paraId="6B78BCA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competition name</w:t>
            </w:r>
          </w:p>
          <w:p w14:paraId="11EA5618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nstitution</w:t>
            </w:r>
          </w:p>
        </w:tc>
        <w:tc>
          <w:tcPr>
            <w:tcW w:w="2977" w:type="dxa"/>
            <w:vAlign w:val="center"/>
          </w:tcPr>
          <w:p w14:paraId="65F5A145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work progress level</w:t>
            </w:r>
          </w:p>
        </w:tc>
        <w:tc>
          <w:tcPr>
            <w:tcW w:w="3249" w:type="dxa"/>
            <w:vAlign w:val="center"/>
          </w:tcPr>
          <w:p w14:paraId="1B38CA0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Status</w:t>
            </w:r>
          </w:p>
          <w:p w14:paraId="6CAA5E7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(date of submission / deadline / resolution)</w:t>
            </w:r>
          </w:p>
        </w:tc>
      </w:tr>
      <w:tr w:rsidR="004C7BA7" w:rsidRPr="006C7902" w14:paraId="2337579A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31275D2C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409" w:type="dxa"/>
            <w:vAlign w:val="center"/>
          </w:tcPr>
          <w:p w14:paraId="4E2E1C7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5A0756B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6695FDD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10233F02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1D288185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409" w:type="dxa"/>
            <w:vAlign w:val="center"/>
          </w:tcPr>
          <w:p w14:paraId="35FD853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59ED384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7C958BD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2B7CAB72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3334D95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0D81A4A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4195BB2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2838F0D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68C9FC7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</w:p>
    <w:p w14:paraId="27E863F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br w:type="page"/>
      </w:r>
    </w:p>
    <w:p w14:paraId="194EB2D3" w14:textId="05538AF2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lang w:val="en-GB"/>
        </w:rPr>
        <w:lastRenderedPageBreak/>
        <w:t>Other evaluation achievements (scientific</w:t>
      </w:r>
      <w:r w:rsidR="007261BE">
        <w:rPr>
          <w:rFonts w:ascii="Times New Roman" w:hAnsi="Times New Roman"/>
          <w:b/>
          <w:lang w:val="en-GB"/>
        </w:rPr>
        <w:t>/</w:t>
      </w:r>
      <w:r w:rsidRPr="006C7902">
        <w:rPr>
          <w:rFonts w:ascii="Times New Roman" w:hAnsi="Times New Roman"/>
          <w:b/>
          <w:lang w:val="en-GB"/>
        </w:rPr>
        <w:t>artistic)</w:t>
      </w:r>
    </w:p>
    <w:p w14:paraId="7B2F0AD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21"/>
        <w:gridCol w:w="2409"/>
        <w:gridCol w:w="2977"/>
        <w:gridCol w:w="3249"/>
      </w:tblGrid>
      <w:tr w:rsidR="004C7BA7" w:rsidRPr="006C7902" w14:paraId="1D5B355E" w14:textId="77777777" w:rsidTr="00C337F3">
        <w:trPr>
          <w:trHeight w:val="1160"/>
        </w:trPr>
        <w:tc>
          <w:tcPr>
            <w:tcW w:w="421" w:type="dxa"/>
          </w:tcPr>
          <w:p w14:paraId="56BEB650" w14:textId="77777777" w:rsidR="004C7BA7" w:rsidRPr="006C7902" w:rsidRDefault="004C7BA7" w:rsidP="00C337F3">
            <w:pPr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409" w:type="dxa"/>
          </w:tcPr>
          <w:p w14:paraId="6D64F28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14:paraId="54B817B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</w:tcPr>
          <w:p w14:paraId="357324E5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7107787A" w14:textId="77777777" w:rsidTr="00C337F3">
        <w:trPr>
          <w:trHeight w:val="1160"/>
        </w:trPr>
        <w:tc>
          <w:tcPr>
            <w:tcW w:w="421" w:type="dxa"/>
          </w:tcPr>
          <w:p w14:paraId="4F1B184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409" w:type="dxa"/>
          </w:tcPr>
          <w:p w14:paraId="5D7E964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14:paraId="5C574C99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</w:tcPr>
          <w:p w14:paraId="1C2275A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67C4E366" w14:textId="77777777" w:rsidTr="00C337F3">
        <w:trPr>
          <w:trHeight w:val="1160"/>
        </w:trPr>
        <w:tc>
          <w:tcPr>
            <w:tcW w:w="421" w:type="dxa"/>
          </w:tcPr>
          <w:p w14:paraId="46A5DC1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</w:tcPr>
          <w:p w14:paraId="63F9ADF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14:paraId="7C945C88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</w:tcPr>
          <w:p w14:paraId="62AED24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0754AD7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</w:p>
    <w:p w14:paraId="568EF61C" w14:textId="77777777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t>Budget assumptions</w:t>
      </w:r>
    </w:p>
    <w:p w14:paraId="45846823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039BEA00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>Please estimate the costs with the greatest possible precision at the moment.</w:t>
      </w:r>
    </w:p>
    <w:p w14:paraId="0F6CA8F7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1894"/>
        <w:gridCol w:w="1843"/>
        <w:gridCol w:w="2835"/>
        <w:gridCol w:w="1984"/>
      </w:tblGrid>
      <w:tr w:rsidR="009E1945" w:rsidRPr="006C7902" w14:paraId="419E57CE" w14:textId="54D79C2A" w:rsidTr="009E1945">
        <w:trPr>
          <w:trHeight w:val="1160"/>
        </w:trPr>
        <w:tc>
          <w:tcPr>
            <w:tcW w:w="511" w:type="dxa"/>
            <w:vAlign w:val="center"/>
          </w:tcPr>
          <w:p w14:paraId="569AD097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1894" w:type="dxa"/>
            <w:vAlign w:val="center"/>
          </w:tcPr>
          <w:p w14:paraId="0C4107ED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position in the plan:</w:t>
            </w:r>
          </w:p>
          <w:p w14:paraId="35D9C51F" w14:textId="2F1974B9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ask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 xml:space="preserve"> number</w:t>
            </w:r>
          </w:p>
          <w:p w14:paraId="7E6C0EAC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action number</w:t>
            </w:r>
          </w:p>
          <w:p w14:paraId="127BE994" w14:textId="18934BE8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(e.g.</w:t>
            </w:r>
            <w:r w:rsidR="007261BE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,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 xml:space="preserve"> query = VII.1, VII…)</w:t>
            </w:r>
          </w:p>
        </w:tc>
        <w:tc>
          <w:tcPr>
            <w:tcW w:w="1843" w:type="dxa"/>
            <w:vAlign w:val="center"/>
          </w:tcPr>
          <w:p w14:paraId="36BC8771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planned costs</w:t>
            </w:r>
          </w:p>
        </w:tc>
        <w:tc>
          <w:tcPr>
            <w:tcW w:w="2835" w:type="dxa"/>
            <w:vAlign w:val="center"/>
          </w:tcPr>
          <w:p w14:paraId="79A4C81F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reason of expenses</w:t>
            </w:r>
          </w:p>
        </w:tc>
        <w:tc>
          <w:tcPr>
            <w:tcW w:w="1984" w:type="dxa"/>
            <w:vAlign w:val="center"/>
          </w:tcPr>
          <w:p w14:paraId="6E8EE0D4" w14:textId="41A99E1B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source of financing</w:t>
            </w:r>
          </w:p>
        </w:tc>
      </w:tr>
      <w:tr w:rsidR="009E1945" w:rsidRPr="006C7902" w14:paraId="496FF8C8" w14:textId="7A542298" w:rsidTr="009E1945">
        <w:trPr>
          <w:trHeight w:val="1160"/>
        </w:trPr>
        <w:tc>
          <w:tcPr>
            <w:tcW w:w="511" w:type="dxa"/>
            <w:vAlign w:val="center"/>
          </w:tcPr>
          <w:p w14:paraId="729B4E21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1894" w:type="dxa"/>
            <w:vAlign w:val="center"/>
          </w:tcPr>
          <w:p w14:paraId="4B112F17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6D485CCB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vAlign w:val="center"/>
          </w:tcPr>
          <w:p w14:paraId="0C1CD6FA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08C00B8C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9E1945" w:rsidRPr="006C7902" w14:paraId="701752C7" w14:textId="4A87A3BE" w:rsidTr="009E1945">
        <w:trPr>
          <w:trHeight w:val="1160"/>
        </w:trPr>
        <w:tc>
          <w:tcPr>
            <w:tcW w:w="511" w:type="dxa"/>
            <w:vAlign w:val="center"/>
          </w:tcPr>
          <w:p w14:paraId="67A7E0D4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1894" w:type="dxa"/>
            <w:vAlign w:val="center"/>
          </w:tcPr>
          <w:p w14:paraId="2E690C7E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0F1111B2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vAlign w:val="center"/>
          </w:tcPr>
          <w:p w14:paraId="1CE09DED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50A19E78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9E1945" w:rsidRPr="006C7902" w14:paraId="299683A4" w14:textId="63493164" w:rsidTr="009E1945">
        <w:trPr>
          <w:trHeight w:val="1160"/>
        </w:trPr>
        <w:tc>
          <w:tcPr>
            <w:tcW w:w="511" w:type="dxa"/>
            <w:vAlign w:val="center"/>
          </w:tcPr>
          <w:p w14:paraId="49CF99A6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1894" w:type="dxa"/>
            <w:vAlign w:val="center"/>
          </w:tcPr>
          <w:p w14:paraId="3C464ACC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6FB0579D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vAlign w:val="center"/>
          </w:tcPr>
          <w:p w14:paraId="5B1E0444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09F8B454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9E1945" w:rsidRPr="006C7902" w14:paraId="6B40F553" w14:textId="252ABCAE" w:rsidTr="009E1945">
        <w:trPr>
          <w:trHeight w:val="1160"/>
        </w:trPr>
        <w:tc>
          <w:tcPr>
            <w:tcW w:w="511" w:type="dxa"/>
            <w:vAlign w:val="center"/>
          </w:tcPr>
          <w:p w14:paraId="0E44E361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894" w:type="dxa"/>
            <w:vAlign w:val="center"/>
          </w:tcPr>
          <w:p w14:paraId="03D3A794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b/>
                <w:sz w:val="20"/>
                <w:szCs w:val="20"/>
                <w:lang w:val="en-GB"/>
              </w:rPr>
              <w:t>SUMMARY</w:t>
            </w:r>
          </w:p>
        </w:tc>
        <w:tc>
          <w:tcPr>
            <w:tcW w:w="1843" w:type="dxa"/>
            <w:vAlign w:val="center"/>
          </w:tcPr>
          <w:p w14:paraId="69D09A1A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vAlign w:val="center"/>
          </w:tcPr>
          <w:p w14:paraId="02B4C046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73952198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36105E53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2CFF7995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5FE8246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b/>
          <w:lang w:val="en-GB"/>
        </w:rPr>
      </w:pPr>
      <w:r w:rsidRPr="006C7902">
        <w:rPr>
          <w:rFonts w:ascii="Times New Roman" w:hAnsi="Times New Roman" w:cs="Times New Roman"/>
          <w:b/>
          <w:lang w:val="en-GB"/>
        </w:rPr>
        <w:t>Date and signature of a PhD student:</w:t>
      </w:r>
    </w:p>
    <w:p w14:paraId="67C8F34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b/>
          <w:lang w:val="en-GB"/>
        </w:rPr>
      </w:pPr>
      <w:r w:rsidRPr="006C7902">
        <w:rPr>
          <w:rFonts w:ascii="Times New Roman" w:hAnsi="Times New Roman" w:cs="Times New Roman"/>
          <w:b/>
          <w:lang w:val="en-GB"/>
        </w:rPr>
        <w:t xml:space="preserve">        </w:t>
      </w:r>
    </w:p>
    <w:p w14:paraId="232AF584" w14:textId="77777777" w:rsidR="004C7BA7" w:rsidRPr="006C7902" w:rsidRDefault="004C7BA7" w:rsidP="004C7BA7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b/>
          <w:lang w:val="en-GB"/>
        </w:rPr>
        <w:tab/>
      </w:r>
      <w:r w:rsidRPr="006C7902">
        <w:rPr>
          <w:rFonts w:ascii="Times New Roman" w:hAnsi="Times New Roman" w:cs="Times New Roman"/>
          <w:b/>
          <w:lang w:val="en-GB"/>
        </w:rPr>
        <w:tab/>
        <w:t xml:space="preserve">                        </w:t>
      </w:r>
      <w:r w:rsidRPr="006C7902">
        <w:rPr>
          <w:rFonts w:ascii="Times New Roman" w:hAnsi="Times New Roman" w:cs="Times New Roman"/>
          <w:lang w:val="en-GB"/>
        </w:rPr>
        <w:t>……..…………………………………………………………………………...</w:t>
      </w:r>
    </w:p>
    <w:p w14:paraId="42199E4C" w14:textId="77777777" w:rsidR="004C7BA7" w:rsidRPr="006C7902" w:rsidRDefault="004C7BA7" w:rsidP="004C7BA7">
      <w:pPr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br w:type="page"/>
      </w:r>
    </w:p>
    <w:p w14:paraId="6BDA9F2D" w14:textId="77777777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lastRenderedPageBreak/>
        <w:t>Acceptance of an individual research plan</w:t>
      </w:r>
    </w:p>
    <w:p w14:paraId="3D196BD2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34A357A" w14:textId="2CB35426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1. Opinion of a PhD supervisor (supervisors) on the individual research plan, including the formula of its acceptance</w:t>
      </w:r>
    </w:p>
    <w:p w14:paraId="20F24929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09ED7A72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67F2501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06BB7D0B" w14:textId="1BBB2032" w:rsidR="004C7BA7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4CEDED3" w14:textId="77777777" w:rsidR="00FE0D18" w:rsidRPr="006C7902" w:rsidRDefault="00FE0D1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61B8D53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 of a PhD supervisor (supervisors):</w:t>
      </w:r>
      <w:r w:rsidRPr="006C7902">
        <w:rPr>
          <w:rFonts w:ascii="Times New Roman" w:hAnsi="Times New Roman" w:cs="Times New Roman"/>
          <w:lang w:val="en-GB"/>
        </w:rPr>
        <w:tab/>
      </w:r>
    </w:p>
    <w:p w14:paraId="0AD80D4D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D82FB8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4F8E2A8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B1C14BC" w14:textId="57A38E78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2. Opinion of an auxiliary supervisor (if designated) on the individual research plan</w:t>
      </w:r>
    </w:p>
    <w:p w14:paraId="1F5431A3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C00FCA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CEA571B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551C9421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7BFCBB9" w14:textId="77777777" w:rsidR="00FE0D18" w:rsidRDefault="00FE0D1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446B905A" w14:textId="678F1905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 of an auxiliary supervisor:</w:t>
      </w:r>
    </w:p>
    <w:p w14:paraId="6D8DA8C8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6E90E38F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776DC29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35E8EA6F" w14:textId="77777777" w:rsidR="004C7BA7" w:rsidRPr="006C7902" w:rsidRDefault="004C7BA7" w:rsidP="004C7BA7">
      <w:pPr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br w:type="page"/>
      </w:r>
    </w:p>
    <w:p w14:paraId="4376807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lastRenderedPageBreak/>
        <w:t>3. Opinion of a field coordinator and eventually suggested changes</w:t>
      </w:r>
    </w:p>
    <w:p w14:paraId="342BFEE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16DF7077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4EA38B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88E496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5A3B3FE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43CBF35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59804D5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2A23CA77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A1AF22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36C786A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6F01F6D" w14:textId="77777777" w:rsidR="00865DC8" w:rsidRDefault="00865DC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F84692A" w14:textId="61C2BD96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:</w:t>
      </w:r>
    </w:p>
    <w:p w14:paraId="35C33D3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1E100900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8360A4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7C365336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4. Approval of an individual research plan by the dean of the Doctoral School (YES/NO)</w:t>
      </w:r>
    </w:p>
    <w:p w14:paraId="4B2328A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EDAF652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b/>
          <w:lang w:val="en-GB"/>
        </w:rPr>
      </w:pPr>
      <w:r w:rsidRPr="006C7902">
        <w:rPr>
          <w:rFonts w:ascii="Times New Roman" w:hAnsi="Times New Roman" w:cs="Times New Roman"/>
          <w:b/>
          <w:lang w:val="en-GB"/>
        </w:rPr>
        <w:t>Date and signature of the dean of the Doctoral School:</w:t>
      </w:r>
    </w:p>
    <w:p w14:paraId="512859F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411339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72F4611F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243ED07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218E8621" w14:textId="6604CC7F" w:rsidR="000729DF" w:rsidRPr="006C7902" w:rsidRDefault="000729DF" w:rsidP="004C7BA7">
      <w:pPr>
        <w:rPr>
          <w:lang w:val="en-GB"/>
        </w:rPr>
      </w:pPr>
    </w:p>
    <w:sectPr w:rsidR="000729DF" w:rsidRPr="006C7902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8FC18" w14:textId="77777777" w:rsidR="00291F86" w:rsidRDefault="00291F86" w:rsidP="005D63CD">
      <w:pPr>
        <w:spacing w:after="0" w:line="240" w:lineRule="auto"/>
      </w:pPr>
      <w:r>
        <w:separator/>
      </w:r>
    </w:p>
  </w:endnote>
  <w:endnote w:type="continuationSeparator" w:id="0">
    <w:p w14:paraId="026B4DD5" w14:textId="77777777" w:rsidR="00291F86" w:rsidRDefault="00291F86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charset w:val="EE"/>
    <w:family w:val="roman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F2F7C" w14:textId="77777777" w:rsidR="000C5ABC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3D02978B" w14:textId="73D6DB73" w:rsidR="000729DF" w:rsidRPr="00A134EC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396CDC2E" wp14:editId="6733B4BF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5C287E0C" wp14:editId="058B1FB8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A134EC">
      <w:rPr>
        <w:rFonts w:ascii="PT Sans" w:hAnsi="PT Sans"/>
        <w:color w:val="002D59"/>
        <w:sz w:val="16"/>
        <w:szCs w:val="16"/>
        <w:lang w:val="de-DE"/>
      </w:rPr>
      <w:t>U</w:t>
    </w:r>
    <w:r w:rsidR="00A134EC" w:rsidRPr="00A134EC">
      <w:rPr>
        <w:rFonts w:ascii="PT Sans" w:hAnsi="PT Sans"/>
        <w:color w:val="002D59"/>
        <w:sz w:val="16"/>
        <w:szCs w:val="16"/>
        <w:lang w:val="de-DE"/>
      </w:rPr>
      <w:t>niversity of Silesia in K</w:t>
    </w:r>
    <w:r w:rsidR="00A134EC">
      <w:rPr>
        <w:rFonts w:ascii="PT Sans" w:hAnsi="PT Sans"/>
        <w:color w:val="002D59"/>
        <w:sz w:val="16"/>
        <w:szCs w:val="16"/>
        <w:lang w:val="de-DE"/>
      </w:rPr>
      <w:t>atowice</w:t>
    </w:r>
  </w:p>
  <w:p w14:paraId="3638AEC5" w14:textId="36FE2AF6" w:rsidR="005A269D" w:rsidRPr="00DF35C5" w:rsidRDefault="007453F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US"/>
      </w:rPr>
    </w:pPr>
    <w:r w:rsidRPr="00DF35C5">
      <w:rPr>
        <w:rFonts w:ascii="PT Sans" w:hAnsi="PT Sans"/>
        <w:color w:val="002D59"/>
        <w:sz w:val="16"/>
        <w:szCs w:val="16"/>
        <w:lang w:val="en-US"/>
      </w:rPr>
      <w:t>Doctoral School</w:t>
    </w:r>
  </w:p>
  <w:p w14:paraId="2CD1E38B" w14:textId="0577BC96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Bankowa 1</w:t>
    </w:r>
    <w:r w:rsidR="007453FD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  <w:r w:rsidR="00A134EC">
      <w:rPr>
        <w:rFonts w:ascii="PT Sans" w:hAnsi="PT Sans"/>
        <w:color w:val="002D59"/>
        <w:sz w:val="16"/>
        <w:szCs w:val="16"/>
      </w:rPr>
      <w:t>, Poland</w:t>
    </w:r>
  </w:p>
  <w:p w14:paraId="50B0C4B8" w14:textId="42181D31" w:rsidR="00D61394" w:rsidRPr="00A134EC" w:rsidRDefault="00A134EC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 w:rsidRPr="00A134EC"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 w:rsidRPr="00A134EC">
      <w:rPr>
        <w:rFonts w:ascii="PT Sans" w:hAnsi="PT Sans"/>
        <w:color w:val="002D59"/>
        <w:sz w:val="16"/>
        <w:szCs w:val="16"/>
        <w:lang w:val="de-DE"/>
      </w:rPr>
      <w:t>: +48</w:t>
    </w:r>
    <w:r w:rsidR="007453FD">
      <w:rPr>
        <w:rFonts w:ascii="PT Sans" w:hAnsi="PT Sans"/>
        <w:color w:val="002D59"/>
        <w:sz w:val="16"/>
        <w:szCs w:val="16"/>
        <w:lang w:val="de-DE"/>
      </w:rPr>
      <w:t> </w:t>
    </w:r>
    <w:r w:rsidR="00DF35C5">
      <w:rPr>
        <w:rFonts w:ascii="PT Sans" w:hAnsi="PT Sans"/>
        <w:color w:val="002D59"/>
        <w:sz w:val="16"/>
        <w:szCs w:val="16"/>
        <w:lang w:val="de-DE"/>
      </w:rPr>
      <w:t xml:space="preserve">32 </w:t>
    </w:r>
    <w:r w:rsidR="007453FD">
      <w:rPr>
        <w:rFonts w:ascii="PT Sans" w:hAnsi="PT Sans"/>
        <w:color w:val="002D59"/>
        <w:sz w:val="16"/>
        <w:szCs w:val="16"/>
        <w:lang w:val="de-DE"/>
      </w:rPr>
      <w:t>359 2472</w:t>
    </w:r>
    <w:r w:rsidR="005A269D" w:rsidRPr="00A134E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="005A269D" w:rsidRPr="00A134E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A134E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A134E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7453FD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10CA6DD3" w14:textId="77777777" w:rsidR="00D61394" w:rsidRPr="00A134E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5E26CBDC" w14:textId="77777777" w:rsidR="005A269D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40B1B551" w14:textId="6E87CB30" w:rsidR="00557CB8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A134EC">
      <w:rPr>
        <w:rFonts w:ascii="PT Sans" w:hAnsi="PT Sans"/>
        <w:color w:val="002D59"/>
        <w:sz w:val="18"/>
        <w:szCs w:val="18"/>
        <w:lang w:val="de-DE"/>
      </w:rPr>
      <w:t>www.</w:t>
    </w:r>
    <w:r w:rsidR="00A134EC" w:rsidRPr="00A134EC">
      <w:rPr>
        <w:rFonts w:ascii="PT Sans" w:hAnsi="PT Sans"/>
        <w:b/>
        <w:bCs/>
        <w:color w:val="002D59"/>
        <w:sz w:val="18"/>
        <w:szCs w:val="18"/>
        <w:lang w:val="de-DE"/>
      </w:rPr>
      <w:t>english</w:t>
    </w:r>
    <w:r w:rsidRPr="00A134EC">
      <w:rPr>
        <w:rFonts w:ascii="PT Sans" w:hAnsi="PT Sans"/>
        <w:b/>
        <w:bCs/>
        <w:color w:val="002D59"/>
        <w:sz w:val="18"/>
        <w:szCs w:val="18"/>
        <w:lang w:val="de-DE"/>
      </w:rPr>
      <w:t>.</w:t>
    </w:r>
    <w:r w:rsidR="00A134EC" w:rsidRPr="00A134EC">
      <w:rPr>
        <w:rFonts w:ascii="PT Sans" w:hAnsi="PT Sans"/>
        <w:color w:val="002D59"/>
        <w:sz w:val="18"/>
        <w:szCs w:val="18"/>
        <w:lang w:val="de-DE"/>
      </w:rPr>
      <w:t>us.</w:t>
    </w:r>
    <w:r w:rsidRPr="00A134EC">
      <w:rPr>
        <w:rFonts w:ascii="PT Sans" w:hAnsi="PT Sans"/>
        <w:color w:val="002D59"/>
        <w:sz w:val="18"/>
        <w:szCs w:val="18"/>
        <w:lang w:val="de-DE"/>
      </w:rPr>
      <w:t>edu.pl</w:t>
    </w:r>
  </w:p>
  <w:p w14:paraId="14736680" w14:textId="77777777" w:rsidR="005A269D" w:rsidRPr="00A134EC" w:rsidRDefault="005A269D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9A4AD" w14:textId="77777777" w:rsidR="00291F86" w:rsidRDefault="00291F86" w:rsidP="005D63CD">
      <w:pPr>
        <w:spacing w:after="0" w:line="240" w:lineRule="auto"/>
      </w:pPr>
      <w:r>
        <w:separator/>
      </w:r>
    </w:p>
  </w:footnote>
  <w:footnote w:type="continuationSeparator" w:id="0">
    <w:p w14:paraId="4DB58F94" w14:textId="77777777" w:rsidR="00291F86" w:rsidRDefault="00291F86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AD10B" w14:textId="2D91C2C6" w:rsidR="005D63CD" w:rsidRDefault="007261BE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1841809351"/>
        <w:docPartObj>
          <w:docPartGallery w:val="Page Numbers (Margins)"/>
          <w:docPartUnique/>
        </w:docPartObj>
      </w:sdtPr>
      <w:sdtEndPr/>
      <w:sdtContent>
        <w:r w:rsidR="006C7902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6432" behindDoc="0" locked="0" layoutInCell="0" allowOverlap="1" wp14:anchorId="26CF6401" wp14:editId="59A30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3" name="Prostokąt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3C3FBE" w14:textId="0CC92BE0" w:rsidR="006C7902" w:rsidRDefault="006C7902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proofErr w:type="spellStart"/>
                              <w:r>
                                <w:rPr>
                                  <w:rFonts w:eastAsiaTheme="minorEastAsia" w:cs="Times New Roman"/>
                                </w:rPr>
                                <w:t>Page</w:t>
                              </w:r>
                              <w:proofErr w:type="spellEnd"/>
                              <w:r>
                                <w:rPr>
                                  <w:rFonts w:eastAsiaTheme="minorEastAsia" w:cs="Times New Roman"/>
                                </w:rPr>
                                <w:t xml:space="preserve"> 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865DC8" w:rsidRPr="00865DC8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6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6CF6401" id="Prostokąt 3" o:spid="_x0000_s1026" style="position:absolute;margin-left:0;margin-top:0;width:40.2pt;height:171.9pt;z-index:25166643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CaeleK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7D3C3FBE" w14:textId="0CC92BE0" w:rsidR="006C7902" w:rsidRDefault="006C7902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proofErr w:type="spellStart"/>
                        <w:r>
                          <w:rPr>
                            <w:rFonts w:eastAsiaTheme="minorEastAsia" w:cs="Times New Roman"/>
                          </w:rPr>
                          <w:t>Page</w:t>
                        </w:r>
                        <w:proofErr w:type="spellEnd"/>
                        <w:r>
                          <w:rPr>
                            <w:rFonts w:eastAsiaTheme="minorEastAsia" w:cs="Times New Roman"/>
                          </w:rPr>
                          <w:t xml:space="preserve"> 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865DC8" w:rsidRPr="00865DC8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6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931326">
      <w:rPr>
        <w:noProof/>
        <w:lang w:eastAsia="pl-PL"/>
      </w:rPr>
      <w:drawing>
        <wp:anchor distT="0" distB="0" distL="114300" distR="114300" simplePos="0" relativeHeight="251664384" behindDoc="1" locked="0" layoutInCell="1" allowOverlap="1" wp14:anchorId="53CA5389" wp14:editId="66A9FFCF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395"/>
          <wp:effectExtent l="0" t="0" r="317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60000" cy="108744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29DF">
      <w:tab/>
    </w:r>
  </w:p>
  <w:p w14:paraId="5E02876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221291A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DezsDQ0NTEzsTRW0lEKTi0uzszPAykwrAUAr6v1NSwAAAA="/>
  </w:docVars>
  <w:rsids>
    <w:rsidRoot w:val="005D63CD"/>
    <w:rsid w:val="00062715"/>
    <w:rsid w:val="000729DF"/>
    <w:rsid w:val="000C5ABC"/>
    <w:rsid w:val="00151D09"/>
    <w:rsid w:val="001902EC"/>
    <w:rsid w:val="001B1AC0"/>
    <w:rsid w:val="00200A27"/>
    <w:rsid w:val="00291F86"/>
    <w:rsid w:val="002A50F6"/>
    <w:rsid w:val="002D2F12"/>
    <w:rsid w:val="002D64F0"/>
    <w:rsid w:val="00321B53"/>
    <w:rsid w:val="003365B2"/>
    <w:rsid w:val="00346DBC"/>
    <w:rsid w:val="00354EEE"/>
    <w:rsid w:val="003B6CF2"/>
    <w:rsid w:val="003E3BDD"/>
    <w:rsid w:val="004C7BA7"/>
    <w:rsid w:val="00530CAA"/>
    <w:rsid w:val="00557CB8"/>
    <w:rsid w:val="005A269D"/>
    <w:rsid w:val="005A6C85"/>
    <w:rsid w:val="005B34FE"/>
    <w:rsid w:val="005D63CD"/>
    <w:rsid w:val="005E7B56"/>
    <w:rsid w:val="006B318B"/>
    <w:rsid w:val="006C7902"/>
    <w:rsid w:val="007261BE"/>
    <w:rsid w:val="007453FD"/>
    <w:rsid w:val="00747C84"/>
    <w:rsid w:val="00753946"/>
    <w:rsid w:val="00765CD8"/>
    <w:rsid w:val="00776C9A"/>
    <w:rsid w:val="007B1224"/>
    <w:rsid w:val="00845B0F"/>
    <w:rsid w:val="008605ED"/>
    <w:rsid w:val="00861B1D"/>
    <w:rsid w:val="00865DC8"/>
    <w:rsid w:val="00886073"/>
    <w:rsid w:val="00931326"/>
    <w:rsid w:val="009E1945"/>
    <w:rsid w:val="00A134EC"/>
    <w:rsid w:val="00A82157"/>
    <w:rsid w:val="00AD1DEF"/>
    <w:rsid w:val="00AE0FC0"/>
    <w:rsid w:val="00AF6E83"/>
    <w:rsid w:val="00B16EC9"/>
    <w:rsid w:val="00B73B67"/>
    <w:rsid w:val="00B945EF"/>
    <w:rsid w:val="00C40574"/>
    <w:rsid w:val="00D61394"/>
    <w:rsid w:val="00D65CB7"/>
    <w:rsid w:val="00DA08D2"/>
    <w:rsid w:val="00DF35C5"/>
    <w:rsid w:val="00E57DC0"/>
    <w:rsid w:val="00E7441E"/>
    <w:rsid w:val="00EA3288"/>
    <w:rsid w:val="00EE06F7"/>
    <w:rsid w:val="00EE380D"/>
    <w:rsid w:val="00F1351F"/>
    <w:rsid w:val="00FE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A34DC32"/>
  <w15:chartTrackingRefBased/>
  <w15:docId w15:val="{9F40CC78-C257-404B-B6EE-431D4458C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C7BA7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4C7BA7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unhideWhenUsed/>
    <w:rsid w:val="004C7B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CA6763-9174-46CF-BD1A-A592861884DB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b0469b5c-91d9-4230-9bcb-43b5bd17c315"/>
    <ds:schemaRef ds:uri="65ea1ace-d2aa-4a4e-805e-6618a206a3e1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214987A-B420-458F-9267-17B5C2BA5D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BBD340-6F75-481E-986C-F1B94CF5B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0</Pages>
  <Words>780</Words>
  <Characters>4686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dc:description/>
  <cp:lastModifiedBy>Ryszard Knapek</cp:lastModifiedBy>
  <cp:revision>3</cp:revision>
  <dcterms:created xsi:type="dcterms:W3CDTF">2021-01-20T12:22:00Z</dcterms:created>
  <dcterms:modified xsi:type="dcterms:W3CDTF">2021-01-20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